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F91D2" w14:textId="77777777" w:rsidR="00C14829" w:rsidRDefault="00687803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Fully Funded </w:t>
      </w:r>
      <w:r w:rsidR="00D665FD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Short-Term Research Internship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(STRI)</w:t>
      </w:r>
      <w:r w:rsidR="00D665FD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Program </w:t>
      </w:r>
    </w:p>
    <w:p w14:paraId="54FD3477" w14:textId="77777777" w:rsidR="00C14829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in Medicinal &amp; Applied Chemistry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</w:t>
      </w:r>
    </w:p>
    <w:p w14:paraId="35C4571D" w14:textId="65556D74" w:rsidR="00D665FD" w:rsidRPr="00055C6E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at</w:t>
      </w:r>
      <w:r w:rsidR="00C14829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Kaohsiung Medical 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University (KMU)</w:t>
      </w: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, Taiwan</w:t>
      </w:r>
    </w:p>
    <w:p w14:paraId="484ECE7F" w14:textId="77777777" w:rsidR="004D4710" w:rsidRPr="00055C6E" w:rsidRDefault="004D4710" w:rsidP="004D4710">
      <w:pPr>
        <w:snapToGrid w:val="0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254CB9C" w14:textId="77777777" w:rsidR="00842C01" w:rsidRPr="00055C6E" w:rsidRDefault="00512003" w:rsidP="00842C01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A54B02" w:rsidRPr="00055C6E">
        <w:rPr>
          <w:rFonts w:ascii="Times New Roman" w:hAnsi="Times New Roman" w:cs="Times New Roman"/>
          <w:shd w:val="clear" w:color="auto" w:fill="FFFFFF"/>
        </w:rPr>
        <w:t>Ministry of Education-</w:t>
      </w:r>
      <w:r w:rsidRPr="00055C6E">
        <w:rPr>
          <w:rFonts w:ascii="Times New Roman" w:hAnsi="Times New Roman" w:cs="Times New Roman"/>
          <w:shd w:val="clear" w:color="auto" w:fill="FFFFFF"/>
        </w:rPr>
        <w:t>Taiwan</w:t>
      </w:r>
      <w:r w:rsidR="00A54B02" w:rsidRPr="00055C6E">
        <w:rPr>
          <w:rFonts w:ascii="Times New Roman" w:hAnsi="Times New Roman" w:cs="Times New Roman"/>
          <w:shd w:val="clear" w:color="auto" w:fill="FFFFFF"/>
        </w:rPr>
        <w:t>,</w:t>
      </w:r>
      <w:r w:rsidRPr="00055C6E">
        <w:rPr>
          <w:rFonts w:ascii="Times New Roman" w:hAnsi="Times New Roman" w:cs="Times New Roman"/>
          <w:shd w:val="clear" w:color="auto" w:fill="FFFFFF"/>
        </w:rPr>
        <w:t> launch</w:t>
      </w:r>
      <w:r w:rsidR="002E2ED6" w:rsidRPr="00055C6E">
        <w:rPr>
          <w:rFonts w:ascii="Times New Roman" w:hAnsi="Times New Roman" w:cs="Times New Roman"/>
          <w:shd w:val="clear" w:color="auto" w:fill="FFFFFF"/>
        </w:rPr>
        <w:t>ed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 new program titled “Taiw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an Experience Education Program at </w:t>
      </w:r>
      <w:r w:rsidR="00A3136C" w:rsidRPr="00055C6E">
        <w:rPr>
          <w:rFonts w:ascii="Times New Roman" w:hAnsi="Times New Roman" w:cs="Times New Roman" w:hint="eastAsia"/>
          <w:shd w:val="clear" w:color="auto" w:fill="FFFFFF"/>
        </w:rPr>
        <w:t xml:space="preserve">Asia plus </w:t>
      </w:r>
      <w:r w:rsidRPr="00055C6E">
        <w:rPr>
          <w:rFonts w:ascii="Times New Roman" w:hAnsi="Times New Roman" w:cs="Times New Roman"/>
          <w:shd w:val="clear" w:color="auto" w:fill="FFFFFF"/>
        </w:rPr>
        <w:t>(TEEP</w:t>
      </w:r>
      <w:r w:rsidR="002E2ED6" w:rsidRPr="00055C6E">
        <w:rPr>
          <w:rFonts w:ascii="Times New Roman" w:hAnsi="Times New Roman" w:cs="Times New Roman"/>
          <w:shd w:val="clear" w:color="auto" w:fill="FFFFFF"/>
        </w:rPr>
        <w:t>@</w:t>
      </w:r>
      <w:r w:rsidR="00B957DF" w:rsidRPr="00055C6E">
        <w:rPr>
          <w:rFonts w:ascii="Times New Roman" w:hAnsi="Times New Roman" w:cs="Times New Roman"/>
          <w:shd w:val="clear" w:color="auto" w:fill="FFFFFF"/>
        </w:rPr>
        <w:t>AsiaPlu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)" 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scheme </w:t>
      </w:r>
      <w:r w:rsidRPr="00055C6E">
        <w:rPr>
          <w:rFonts w:ascii="Times New Roman" w:hAnsi="Times New Roman" w:cs="Times New Roman"/>
          <w:shd w:val="clear" w:color="auto" w:fill="FFFFFF"/>
        </w:rPr>
        <w:t>to welcome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69218C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n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C</w:t>
      </w:r>
      <w:r w:rsidR="00697D57" w:rsidRPr="00055C6E">
        <w:rPr>
          <w:rFonts w:ascii="Times New Roman" w:hAnsi="Times New Roman" w:cs="Times New Roman"/>
          <w:shd w:val="clear" w:color="auto" w:fill="FFFFFF"/>
        </w:rPr>
        <w:t>ountries’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 to join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xplore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different universities and colleges in Taiwan for short term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research </w:t>
      </w:r>
      <w:r w:rsidRPr="00055C6E">
        <w:rPr>
          <w:rFonts w:ascii="Times New Roman" w:hAnsi="Times New Roman" w:cs="Times New Roman"/>
          <w:shd w:val="clear" w:color="auto" w:fill="FFFFFF"/>
        </w:rPr>
        <w:t>internship. This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A54B02" w:rsidRPr="00055C6E">
        <w:rPr>
          <w:rFonts w:ascii="Times New Roman" w:hAnsi="Times New Roman" w:cs="Times New Roman"/>
          <w:shd w:val="clear" w:color="auto" w:fill="FFFFFF"/>
        </w:rPr>
        <w:t>STRI</w:t>
      </w:r>
      <w:r w:rsidR="001904BC" w:rsidRPr="00055C6E">
        <w:rPr>
          <w:rFonts w:ascii="Times New Roman" w:hAnsi="Times New Roman" w:cs="Times New Roman"/>
          <w:shd w:val="clear" w:color="auto" w:fill="FFFFFF"/>
        </w:rPr>
        <w:t>@KMU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Program in Medicinal &amp; Applied Chemistr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promoted, funded, and approved by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inistry of Education-Taiwan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OE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proposed 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and organized </w:t>
      </w:r>
      <w:r w:rsidR="001904BC" w:rsidRPr="00055C6E">
        <w:rPr>
          <w:rFonts w:ascii="Times New Roman" w:hAnsi="Times New Roman" w:cs="Times New Roman"/>
          <w:shd w:val="clear" w:color="auto" w:fill="FFFFFF"/>
        </w:rPr>
        <w:t>by KMU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and co-organized and supported by </w:t>
      </w:r>
      <w:r w:rsidR="00B957DF" w:rsidRPr="00055C6E">
        <w:rPr>
          <w:rFonts w:ascii="Times New Roman" w:hAnsi="Times New Roman" w:cs="Times New Roman"/>
          <w:shd w:val="clear" w:color="auto" w:fill="FFFFFF"/>
        </w:rPr>
        <w:t>TEEP@AsiaPlus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lite Study in Taiwan (ESIT)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1904BC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5A13E19C" w14:textId="77777777" w:rsidR="00842C01" w:rsidRPr="00055C6E" w:rsidRDefault="00842C01" w:rsidP="003F4548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>KMU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, </w:t>
      </w:r>
      <w:r w:rsidRPr="00055C6E">
        <w:rPr>
          <w:rFonts w:ascii="Times New Roman" w:hAnsi="Times New Roman" w:cs="Times New Roman"/>
          <w:shd w:val="clear" w:color="auto" w:fill="FFFFFF"/>
        </w:rPr>
        <w:t>the first privat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and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top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medical university in Taiwan, established at 1954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and has a multicultural and bilingual environment with international students from more than 50 countries. </w:t>
      </w:r>
      <w:r w:rsidRPr="00055C6E">
        <w:rPr>
          <w:rFonts w:ascii="Times New Roman" w:hAnsi="Times New Roman" w:cs="Times New Roman"/>
          <w:shd w:val="clear" w:color="auto" w:fill="FFFFFF"/>
        </w:rPr>
        <w:t>The Department of Medicinal and Applied Chemistry was established on 1990 and possess more than 20 professors in 5 research areas covering all chemistry domains.</w:t>
      </w:r>
      <w:r w:rsidR="00907549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Ou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department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anked No#1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in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medicinal and applied chemistry field in Taiwan and possess large number international students and have great research interaction with medicine (4 affiliated KMU hospitals).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W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e a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proud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our department is a great place whe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medicin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meets chemistry.   </w:t>
      </w:r>
    </w:p>
    <w:p w14:paraId="47C2F184" w14:textId="77777777" w:rsidR="00687803" w:rsidRPr="00055C6E" w:rsidRDefault="001904BC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STRI@KMU Program is specifically designed for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D1023C" w:rsidRPr="00055C6E">
        <w:rPr>
          <w:rFonts w:ascii="Times New Roman" w:hAnsi="Times New Roman" w:cs="Times New Roman"/>
          <w:shd w:val="clear" w:color="auto" w:fill="FFFFFF"/>
        </w:rPr>
        <w:t>n countrie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/scholars to 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nd explore KMU </w:t>
      </w:r>
      <w:r w:rsidRPr="00055C6E">
        <w:rPr>
          <w:rFonts w:ascii="Times New Roman" w:hAnsi="Times New Roman" w:cs="Times New Roman"/>
          <w:shd w:val="clear" w:color="auto" w:fill="FFFFFF"/>
        </w:rPr>
        <w:t>in depth in a short time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(4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 ~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6 months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through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research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and study </w:t>
      </w:r>
      <w:r w:rsidRPr="00055C6E">
        <w:rPr>
          <w:rFonts w:ascii="Times New Roman" w:hAnsi="Times New Roman" w:cs="Times New Roman"/>
          <w:shd w:val="clear" w:color="auto" w:fill="FFFFFF"/>
        </w:rPr>
        <w:t>activities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t department of medicinal and applied chemistry, KMU, Taiwan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STRI@KMU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program highlights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short term research </w:t>
      </w:r>
      <w:r w:rsidRPr="00055C6E">
        <w:rPr>
          <w:rFonts w:ascii="Times New Roman" w:hAnsi="Times New Roman" w:cs="Times New Roman"/>
          <w:shd w:val="clear" w:color="auto" w:fill="FFFFFF"/>
        </w:rPr>
        <w:t>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>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nd English teaching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curriculum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b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1)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intern at various research labs at different fields of advanced medicinal 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and applied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chemistry research areas, (2) 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exploring and handling of various advanced research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equipment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at KMU, (3) 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great research interaction with medicine and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learning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advanced medicinal chemistry courses.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In addition to gaining professional knowledge and skills, this STRI@KMU program also offers great opportunities </w:t>
      </w:r>
      <w:r w:rsidR="00CE4E07" w:rsidRPr="00055C6E">
        <w:rPr>
          <w:rFonts w:ascii="Times New Roman" w:hAnsi="Times New Roman" w:cs="Times New Roman"/>
          <w:shd w:val="clear" w:color="auto" w:fill="FFFFFF"/>
        </w:rPr>
        <w:t xml:space="preserve">to continue to pursue higher education at KMU and </w:t>
      </w:r>
      <w:r w:rsidR="00936F7E" w:rsidRPr="00055C6E">
        <w:rPr>
          <w:rFonts w:ascii="Times New Roman" w:hAnsi="Times New Roman" w:cs="Times New Roman"/>
          <w:shd w:val="clear" w:color="auto" w:fill="FFFFFF"/>
        </w:rPr>
        <w:t>for participating students to learn Chinese, improve their language proficiency, and gain understating of Taiwanese culture.</w:t>
      </w:r>
      <w:r w:rsidR="00687803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1CB8389C" w14:textId="77777777" w:rsidR="00CE4E07" w:rsidRPr="00055C6E" w:rsidRDefault="00CE4E07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5"/>
        <w:gridCol w:w="5881"/>
      </w:tblGrid>
      <w:tr w:rsidR="00055C6E" w:rsidRPr="00055C6E" w14:paraId="0FB2C821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2608279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Program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2B7A58F0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hort-Term Research Internship (STRI) Program</w:t>
            </w:r>
          </w:p>
        </w:tc>
      </w:tr>
      <w:tr w:rsidR="00055C6E" w:rsidRPr="00055C6E" w14:paraId="2EE9DE4E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8B464C4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Fiel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B8A97AF" w14:textId="77777777" w:rsidR="00CE4E07" w:rsidRPr="00055C6E" w:rsidRDefault="00D1023C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hAnsi="Times New Roman" w:cs="Times New Roman"/>
                <w:bCs/>
                <w:szCs w:val="24"/>
              </w:rPr>
              <w:t>Chemistry</w:t>
            </w:r>
          </w:p>
        </w:tc>
      </w:tr>
      <w:tr w:rsidR="00055C6E" w:rsidRPr="00055C6E" w14:paraId="3748581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D0225F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School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678119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Kaohsiung Medical University (KMU), Taiwan </w:t>
            </w:r>
            <w:hyperlink r:id="rId7" w:tgtFrame="_blank" w:history="1"/>
          </w:p>
        </w:tc>
      </w:tr>
      <w:tr w:rsidR="00055C6E" w:rsidRPr="00055C6E" w14:paraId="49060F77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D67B8E6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F2D5441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Kaohsiung Medical University (KMU), Taiwan</w:t>
            </w:r>
          </w:p>
        </w:tc>
      </w:tr>
      <w:tr w:rsidR="00055C6E" w:rsidRPr="00055C6E" w14:paraId="09A8446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88C1782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-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16E9073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Taiwan Experience Education Program at </w:t>
            </w:r>
            <w:r w:rsidR="00B957D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iaPlus</w:t>
            </w:r>
          </w:p>
        </w:tc>
      </w:tr>
      <w:tr w:rsidR="00055C6E" w:rsidRPr="00055C6E" w14:paraId="0BBF1A03" w14:textId="77777777" w:rsidTr="00490D1F">
        <w:trPr>
          <w:trHeight w:val="545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755C95E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11AC9DE" w14:textId="77777777" w:rsidR="00CE4E07" w:rsidRPr="00055C6E" w:rsidRDefault="00CE4E07" w:rsidP="00490D1F">
            <w:pPr>
              <w:widowControl/>
              <w:numPr>
                <w:ilvl w:val="0"/>
                <w:numId w:val="1"/>
              </w:numPr>
              <w:spacing w:before="100" w:beforeAutospacing="1" w:after="100" w:afterAutospacing="1" w:line="330" w:lineRule="atLeast"/>
              <w:ind w:left="0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4~6 months (Minimum term should be at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least 4 months)</w:t>
            </w:r>
          </w:p>
        </w:tc>
      </w:tr>
      <w:tr w:rsidR="00055C6E" w:rsidRPr="00055C6E" w14:paraId="56972856" w14:textId="77777777" w:rsidTr="00490D1F">
        <w:trPr>
          <w:trHeight w:val="392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3D55A47B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lastRenderedPageBreak/>
              <w:t>Total Intern Positions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1993CFCA" w14:textId="77777777" w:rsidR="00951507" w:rsidRPr="00055C6E" w:rsidRDefault="00951507" w:rsidP="00490D1F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10</w:t>
            </w:r>
          </w:p>
        </w:tc>
      </w:tr>
      <w:tr w:rsidR="00055C6E" w:rsidRPr="00055C6E" w14:paraId="7CB63D83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7FF34EAB" w14:textId="77777777" w:rsidR="00CE4E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Application period</w:t>
            </w:r>
            <w:r w:rsidR="00CE4E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41DF7C0" w14:textId="4C56D82A" w:rsidR="00951507" w:rsidRPr="00055C6E" w:rsidRDefault="00CE4E07" w:rsidP="00C625C7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201</w:t>
            </w:r>
            <w:r w:rsidR="00C625C7">
              <w:rPr>
                <w:rFonts w:ascii="Times New Roman" w:eastAsia="Times New Roman" w:hAnsi="Times New Roman" w:cs="Times New Roman"/>
                <w:kern w:val="0"/>
                <w:szCs w:val="24"/>
              </w:rPr>
              <w:t>9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0</w:t>
            </w:r>
            <w:r w:rsidR="00C625C7">
              <w:rPr>
                <w:rFonts w:ascii="Times New Roman" w:hAnsi="Times New Roman" w:cs="Times New Roman"/>
                <w:kern w:val="0"/>
                <w:szCs w:val="24"/>
              </w:rPr>
              <w:t>2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660C73" w:rsidRPr="00055C6E">
              <w:rPr>
                <w:rFonts w:ascii="Times New Roman" w:hAnsi="Times New Roman" w:cs="Times New Roman"/>
                <w:kern w:val="0"/>
                <w:szCs w:val="24"/>
              </w:rPr>
              <w:t>2</w:t>
            </w:r>
            <w:r w:rsidR="00C625C7">
              <w:rPr>
                <w:rFonts w:ascii="Times New Roman" w:hAnsi="Times New Roman" w:cs="Times New Roman"/>
                <w:kern w:val="0"/>
                <w:szCs w:val="24"/>
              </w:rPr>
              <w:t>6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~ 201</w:t>
            </w:r>
            <w:r w:rsidR="00C625C7">
              <w:rPr>
                <w:rFonts w:ascii="Times New Roman" w:eastAsia="Times New Roman" w:hAnsi="Times New Roman" w:cs="Times New Roman"/>
                <w:kern w:val="0"/>
                <w:szCs w:val="24"/>
              </w:rPr>
              <w:t>9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C625C7">
              <w:rPr>
                <w:rFonts w:ascii="Times New Roman" w:hAnsi="Times New Roman" w:cs="Times New Roman"/>
                <w:kern w:val="0"/>
                <w:szCs w:val="24"/>
              </w:rPr>
              <w:t>03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C625C7">
              <w:rPr>
                <w:rFonts w:ascii="Times New Roman" w:hAnsi="Times New Roman" w:cs="Times New Roman"/>
                <w:kern w:val="0"/>
                <w:szCs w:val="24"/>
              </w:rPr>
              <w:t>31</w:t>
            </w:r>
          </w:p>
        </w:tc>
      </w:tr>
      <w:tr w:rsidR="00055C6E" w:rsidRPr="00055C6E" w14:paraId="7B5429B0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662D6B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Result Announcement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48D3AB01" w14:textId="0960F887" w:rsidR="00951507" w:rsidRPr="00055C6E" w:rsidRDefault="00951507" w:rsidP="00161C26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201</w:t>
            </w:r>
            <w:r w:rsidR="00C625C7">
              <w:rPr>
                <w:rFonts w:ascii="Times New Roman" w:eastAsia="Times New Roman" w:hAnsi="Times New Roman" w:cs="Times New Roman"/>
                <w:kern w:val="0"/>
                <w:szCs w:val="24"/>
              </w:rPr>
              <w:t>9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C625C7">
              <w:rPr>
                <w:rFonts w:ascii="Times New Roman" w:hAnsi="Times New Roman" w:cs="Times New Roman"/>
                <w:kern w:val="0"/>
                <w:szCs w:val="24"/>
              </w:rPr>
              <w:t>04</w:t>
            </w:r>
            <w:r w:rsidR="00660C73" w:rsidRPr="00055C6E">
              <w:rPr>
                <w:rFonts w:ascii="Times New Roman" w:hAnsi="Times New Roman" w:cs="Times New Roman"/>
                <w:kern w:val="0"/>
                <w:szCs w:val="24"/>
              </w:rPr>
              <w:t>/</w:t>
            </w:r>
            <w:r w:rsidR="00161C26">
              <w:rPr>
                <w:rFonts w:ascii="Times New Roman" w:hAnsi="Times New Roman" w:cs="Times New Roman"/>
                <w:kern w:val="0"/>
                <w:szCs w:val="24"/>
              </w:rPr>
              <w:t>10</w:t>
            </w:r>
            <w:bookmarkStart w:id="0" w:name="_GoBack"/>
            <w:bookmarkEnd w:id="0"/>
          </w:p>
        </w:tc>
      </w:tr>
      <w:tr w:rsidR="00055C6E" w:rsidRPr="00055C6E" w14:paraId="6CD013BE" w14:textId="77777777" w:rsidTr="00490D1F">
        <w:trPr>
          <w:trHeight w:val="410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6D04D7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038598B" w14:textId="136183A0" w:rsidR="00951507" w:rsidRPr="00055C6E" w:rsidRDefault="00951507" w:rsidP="00DC2EDB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tarts at 201</w:t>
            </w:r>
            <w:r w:rsidR="00C625C7">
              <w:rPr>
                <w:rFonts w:ascii="Times New Roman" w:eastAsia="Times New Roman" w:hAnsi="Times New Roman" w:cs="Times New Roman"/>
                <w:kern w:val="0"/>
                <w:szCs w:val="24"/>
              </w:rPr>
              <w:t>9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DC2EDB">
              <w:rPr>
                <w:rFonts w:ascii="Times New Roman" w:hAnsi="Times New Roman" w:cs="Times New Roman"/>
                <w:kern w:val="0"/>
                <w:szCs w:val="24"/>
              </w:rPr>
              <w:t>04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DC2EDB">
              <w:rPr>
                <w:rFonts w:ascii="Times New Roman" w:eastAsia="Times New Roman" w:hAnsi="Times New Roman" w:cs="Times New Roman"/>
                <w:kern w:val="0"/>
                <w:szCs w:val="24"/>
              </w:rPr>
              <w:t>15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nd ends at 20</w:t>
            </w:r>
            <w:r w:rsidR="00C625C7">
              <w:rPr>
                <w:rFonts w:ascii="Times New Roman" w:eastAsia="Times New Roman" w:hAnsi="Times New Roman" w:cs="Times New Roman"/>
                <w:kern w:val="0"/>
                <w:szCs w:val="24"/>
              </w:rPr>
              <w:t>19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C625C7">
              <w:rPr>
                <w:rFonts w:ascii="Times New Roman" w:eastAsia="Times New Roman" w:hAnsi="Times New Roman" w:cs="Times New Roman"/>
                <w:kern w:val="0"/>
                <w:szCs w:val="24"/>
              </w:rPr>
              <w:t>12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3</w:t>
            </w:r>
            <w:r w:rsidR="004304F4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1</w:t>
            </w:r>
          </w:p>
        </w:tc>
      </w:tr>
      <w:tr w:rsidR="00055C6E" w:rsidRPr="00055C6E" w14:paraId="4520C36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5924F98" w14:textId="77777777" w:rsidR="00951507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covers</w:t>
            </w:r>
            <w:r w:rsidR="009515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9043F87" w14:textId="77777777" w:rsidR="00564A92" w:rsidRPr="00055C6E" w:rsidRDefault="00564A92" w:rsidP="00490D1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1) Round-trip airfare offered up to NTD 20,000</w:t>
            </w:r>
          </w:p>
          <w:p w14:paraId="1305F88F" w14:textId="77777777" w:rsidR="00564A92" w:rsidRPr="00055C6E" w:rsidRDefault="00564A92" w:rsidP="00490D1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2) Free accommodation is provided.</w:t>
            </w:r>
          </w:p>
          <w:p w14:paraId="671D499B" w14:textId="77777777" w:rsidR="00564A92" w:rsidRPr="00055C6E" w:rsidRDefault="00564A92" w:rsidP="00490D1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3) Grant of NTD </w:t>
            </w:r>
            <w:r w:rsidR="002E7791" w:rsidRPr="00055C6E">
              <w:rPr>
                <w:rFonts w:ascii="Times New Roman" w:hAnsi="Times New Roman" w:cs="Times New Roman"/>
                <w:kern w:val="0"/>
                <w:szCs w:val="24"/>
              </w:rPr>
              <w:t>5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,000 per student per month are available for living cost.</w:t>
            </w:r>
          </w:p>
          <w:p w14:paraId="699DC055" w14:textId="77777777" w:rsidR="00564A92" w:rsidRPr="00055C6E" w:rsidRDefault="00564A92" w:rsidP="00490D1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4) Free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edic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i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nsurance during the intern stay</w:t>
            </w:r>
          </w:p>
          <w:p w14:paraId="63E874D6" w14:textId="77777777" w:rsidR="00564A92" w:rsidRPr="00055C6E" w:rsidRDefault="00564A92" w:rsidP="00490D1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5) Free access to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r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esearch facilities.</w:t>
            </w:r>
          </w:p>
          <w:p w14:paraId="67D72E86" w14:textId="77777777" w:rsidR="00951507" w:rsidRPr="00055C6E" w:rsidRDefault="00564A92" w:rsidP="00490D1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6) Attending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onferences and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peci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l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ectures are available.</w:t>
            </w:r>
          </w:p>
        </w:tc>
      </w:tr>
      <w:tr w:rsidR="00055C6E" w:rsidRPr="00055C6E" w14:paraId="54C86DB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4F49EB5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Dormitory Information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7795542" w14:textId="77777777" w:rsidR="00951507" w:rsidRPr="00055C6E" w:rsidRDefault="00564A92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Internation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d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mitory at KMU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(</w:t>
            </w:r>
            <w:r w:rsidR="00B7590E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3-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4 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tudents/room)</w:t>
            </w:r>
          </w:p>
        </w:tc>
      </w:tr>
      <w:tr w:rsidR="00055C6E" w:rsidRPr="00055C6E" w14:paraId="752428B8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2826BE4F" w14:textId="77777777" w:rsidR="00564A92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Eligibly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15F9D96" w14:textId="77777777" w:rsidR="00564A92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1. </w:t>
            </w:r>
            <w:r w:rsidR="00B7590E" w:rsidRPr="00055C6E">
              <w:rPr>
                <w:rFonts w:ascii="Times New Roman" w:hAnsi="Times New Roman" w:cs="Times New Roman"/>
                <w:shd w:val="clear" w:color="auto" w:fill="FFFFFF"/>
              </w:rPr>
              <w:t>Must hold Citizenship of any Asian countries except Taiwan</w:t>
            </w:r>
          </w:p>
          <w:p w14:paraId="7C2D68DE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2. Current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undergraduates/graduates (master/doctoral) students or graduated/degree holders of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chelo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t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or company/industry workers are eligible to apply for this internship</w:t>
            </w:r>
          </w:p>
          <w:p w14:paraId="751D03B5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3. Education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ackground must be in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stry (any branches) or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related to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c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ience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="00B03B40" w:rsidRPr="00055C6E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490D1F" w:rsidRPr="00055C6E">
              <w:rPr>
                <w:rFonts w:ascii="Times New Roman" w:hAnsi="Times New Roman" w:cs="Times New Roman"/>
                <w:kern w:val="0"/>
                <w:szCs w:val="24"/>
              </w:rPr>
              <w:t>(</w:t>
            </w:r>
            <w:r w:rsidR="00490D1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nalytical/Physical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ganic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Inorganic/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harmaceutical</w:t>
            </w:r>
            <w:r w:rsidR="00334075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 Polym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Materials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edicinal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io-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hemistry.</w:t>
            </w:r>
          </w:p>
        </w:tc>
      </w:tr>
      <w:tr w:rsidR="00055C6E" w:rsidRPr="00055C6E" w14:paraId="2C54A1B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073AFF54" w14:textId="77777777" w:rsidR="005A1C43" w:rsidRPr="00055C6E" w:rsidRDefault="005A1C43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ntact Information</w:t>
            </w:r>
            <w:r w:rsidR="00FC0513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D61DCF4" w14:textId="77777777" w:rsidR="00FC0513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For general information and program application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Ms. Lo at </w:t>
            </w:r>
            <w:hyperlink r:id="rId8" w:history="1">
              <w:r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peggielo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r w:rsidR="00FC051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all +886-7-312-1101 ext.2</w:t>
            </w:r>
            <w:r w:rsidR="004304F4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215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.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hyperlink r:id="rId9" w:history="1">
              <w:r w:rsidR="00FC0513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https://chem.kmu.edu.tw/</w:t>
              </w:r>
            </w:hyperlink>
          </w:p>
          <w:p w14:paraId="2E66799F" w14:textId="77777777" w:rsidR="009837B0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For further academic a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nd research related questions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Professor Kumar (</w:t>
            </w:r>
            <w:hyperlink r:id="rId10" w:history="1">
              <w:r w:rsidR="009837B0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kumar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)</w:t>
            </w:r>
          </w:p>
        </w:tc>
      </w:tr>
    </w:tbl>
    <w:p w14:paraId="317B53BC" w14:textId="77777777" w:rsidR="00C625C7" w:rsidRDefault="00C625C7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300D1F37" w14:textId="77777777" w:rsidR="00C625C7" w:rsidRDefault="00C625C7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EAEF989" w14:textId="77777777" w:rsidR="00C625C7" w:rsidRDefault="00C625C7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45CC412B" w14:textId="747DF1B7" w:rsidR="00EE0E8A" w:rsidRPr="00055C6E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lastRenderedPageBreak/>
        <w:t>Application Form for Short-Term Research Internship (STRI) Program - TEEP@</w:t>
      </w:r>
      <w:r w:rsidR="00056882" w:rsidRPr="00055C6E">
        <w:rPr>
          <w:rFonts w:ascii="Times New Roman" w:hAnsi="Times New Roman" w:cs="Times New Roman"/>
          <w:b/>
          <w:bCs/>
          <w:sz w:val="32"/>
          <w:szCs w:val="36"/>
        </w:rPr>
        <w:t>AsiaPlus</w:t>
      </w: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 in</w:t>
      </w:r>
    </w:p>
    <w:p w14:paraId="03F60F68" w14:textId="77777777" w:rsidR="00C14829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Department of Medicinal and Applied Chemistry, </w:t>
      </w:r>
    </w:p>
    <w:p w14:paraId="47ECF31A" w14:textId="6FFACF78" w:rsidR="00EE0E8A" w:rsidRPr="00055C6E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Kaohsiung Medical University, Taiwan </w:t>
      </w:r>
    </w:p>
    <w:tbl>
      <w:tblPr>
        <w:tblStyle w:val="a5"/>
        <w:tblW w:w="10915" w:type="dxa"/>
        <w:jc w:val="center"/>
        <w:tblLook w:val="04A0" w:firstRow="1" w:lastRow="0" w:firstColumn="1" w:lastColumn="0" w:noHBand="0" w:noVBand="1"/>
      </w:tblPr>
      <w:tblGrid>
        <w:gridCol w:w="1576"/>
        <w:gridCol w:w="769"/>
        <w:gridCol w:w="1718"/>
        <w:gridCol w:w="1742"/>
        <w:gridCol w:w="2382"/>
        <w:gridCol w:w="1594"/>
        <w:gridCol w:w="1134"/>
      </w:tblGrid>
      <w:tr w:rsidR="00055C6E" w:rsidRPr="00055C6E" w14:paraId="0D52EEF7" w14:textId="77777777" w:rsidTr="00741AC4">
        <w:trPr>
          <w:jc w:val="center"/>
        </w:trPr>
        <w:tc>
          <w:tcPr>
            <w:tcW w:w="8187" w:type="dxa"/>
            <w:gridSpan w:val="5"/>
            <w:shd w:val="clear" w:color="auto" w:fill="FFF2CC" w:themeFill="accent4" w:themeFillTint="33"/>
            <w:vAlign w:val="center"/>
          </w:tcPr>
          <w:p w14:paraId="6836F62C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Personal Information</w:t>
            </w:r>
          </w:p>
        </w:tc>
        <w:tc>
          <w:tcPr>
            <w:tcW w:w="2728" w:type="dxa"/>
            <w:gridSpan w:val="2"/>
            <w:vMerge w:val="restart"/>
            <w:vAlign w:val="center"/>
          </w:tcPr>
          <w:p w14:paraId="1F8EEC0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Attach recent</w:t>
            </w:r>
          </w:p>
          <w:p w14:paraId="490072B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hotograph here</w:t>
            </w:r>
          </w:p>
          <w:p w14:paraId="313D076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>(about 1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x 2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055C6E" w:rsidRPr="00055C6E" w14:paraId="764F51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1A631B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Full Name</w:t>
            </w:r>
          </w:p>
        </w:tc>
        <w:tc>
          <w:tcPr>
            <w:tcW w:w="5842" w:type="dxa"/>
            <w:gridSpan w:val="3"/>
            <w:vAlign w:val="center"/>
          </w:tcPr>
          <w:p w14:paraId="1FCD94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CB9FDE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1F82F08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C02041B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ex</w:t>
            </w:r>
          </w:p>
        </w:tc>
        <w:tc>
          <w:tcPr>
            <w:tcW w:w="5842" w:type="dxa"/>
            <w:gridSpan w:val="3"/>
            <w:vAlign w:val="center"/>
          </w:tcPr>
          <w:p w14:paraId="54646988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Male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>Female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2B316B90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AE3CA5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93116D4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ate of Birth</w:t>
            </w:r>
          </w:p>
        </w:tc>
        <w:tc>
          <w:tcPr>
            <w:tcW w:w="5842" w:type="dxa"/>
            <w:gridSpan w:val="3"/>
            <w:vAlign w:val="center"/>
          </w:tcPr>
          <w:p w14:paraId="7B45A372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(Month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 xml:space="preserve">(Day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(Year)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399C43DA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33C05F7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FD6B576" w14:textId="77777777" w:rsidR="00334075" w:rsidRPr="00055C6E" w:rsidRDefault="00334075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tionality</w:t>
            </w:r>
          </w:p>
        </w:tc>
        <w:tc>
          <w:tcPr>
            <w:tcW w:w="5842" w:type="dxa"/>
            <w:gridSpan w:val="3"/>
            <w:vAlign w:val="center"/>
          </w:tcPr>
          <w:p w14:paraId="7AFC56BE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D989FEC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97CE5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0BD976A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assport No.</w:t>
            </w:r>
          </w:p>
        </w:tc>
        <w:tc>
          <w:tcPr>
            <w:tcW w:w="5842" w:type="dxa"/>
            <w:gridSpan w:val="3"/>
            <w:vAlign w:val="center"/>
          </w:tcPr>
          <w:p w14:paraId="1466B0AD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4294974B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372D42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27889CE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E-mail</w:t>
            </w:r>
          </w:p>
        </w:tc>
        <w:tc>
          <w:tcPr>
            <w:tcW w:w="5842" w:type="dxa"/>
            <w:gridSpan w:val="3"/>
            <w:vAlign w:val="center"/>
          </w:tcPr>
          <w:p w14:paraId="3EF7081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5FDC4C7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A045D6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37415EB7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Mobile Number</w:t>
            </w:r>
          </w:p>
        </w:tc>
        <w:tc>
          <w:tcPr>
            <w:tcW w:w="5842" w:type="dxa"/>
            <w:gridSpan w:val="3"/>
            <w:vAlign w:val="center"/>
          </w:tcPr>
          <w:p w14:paraId="61DB7310" w14:textId="77777777" w:rsidR="00EE0E8A" w:rsidRPr="00055C6E" w:rsidRDefault="00EE0E8A" w:rsidP="0055352A">
            <w:pPr>
              <w:pStyle w:val="Defaul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ADA0BD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62BAA0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74809B7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kype ID/No.</w:t>
            </w:r>
          </w:p>
        </w:tc>
        <w:tc>
          <w:tcPr>
            <w:tcW w:w="5842" w:type="dxa"/>
            <w:gridSpan w:val="3"/>
            <w:vAlign w:val="center"/>
          </w:tcPr>
          <w:p w14:paraId="04D872DB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7EBAFA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77FA2E0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3426931A" w14:textId="77777777" w:rsidR="00334075" w:rsidRPr="00055C6E" w:rsidRDefault="00334075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urrent Position</w:t>
            </w:r>
          </w:p>
        </w:tc>
        <w:tc>
          <w:tcPr>
            <w:tcW w:w="8570" w:type="dxa"/>
            <w:gridSpan w:val="5"/>
            <w:vAlign w:val="center"/>
          </w:tcPr>
          <w:p w14:paraId="46E62E00" w14:textId="77777777" w:rsidR="00334075" w:rsidRPr="00055C6E" w:rsidRDefault="00334075" w:rsidP="0033407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</w:rPr>
              <w:t xml:space="preserve">Student: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>BS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MS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PhD   Working as (Specify ):  </w:t>
            </w:r>
          </w:p>
        </w:tc>
      </w:tr>
      <w:tr w:rsidR="00055C6E" w:rsidRPr="00055C6E" w14:paraId="344DEDF3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46981BEE" w14:textId="77777777" w:rsidR="00164B0E" w:rsidRPr="00055C6E" w:rsidRDefault="00164B0E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ontact Address</w:t>
            </w:r>
          </w:p>
        </w:tc>
        <w:tc>
          <w:tcPr>
            <w:tcW w:w="8570" w:type="dxa"/>
            <w:gridSpan w:val="5"/>
            <w:vAlign w:val="center"/>
          </w:tcPr>
          <w:p w14:paraId="547447E9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  <w:p w14:paraId="0BF7964E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</w:tc>
      </w:tr>
      <w:tr w:rsidR="00055C6E" w:rsidRPr="00055C6E" w14:paraId="39706B79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2CAE6549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ducation</w:t>
            </w:r>
            <w:r w:rsidR="001961F7" w:rsidRPr="00055C6E">
              <w:rPr>
                <w:rFonts w:ascii="Times New Roman" w:hAnsi="Times New Roman" w:cs="Times New Roman"/>
                <w:b/>
                <w:szCs w:val="24"/>
              </w:rPr>
              <w:t>al Profile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055C6E" w:rsidRPr="00055C6E" w14:paraId="535E2471" w14:textId="77777777" w:rsidTr="00E123A6">
        <w:trPr>
          <w:jc w:val="center"/>
        </w:trPr>
        <w:tc>
          <w:tcPr>
            <w:tcW w:w="1576" w:type="dxa"/>
            <w:vAlign w:val="center"/>
          </w:tcPr>
          <w:p w14:paraId="28D7E583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487" w:type="dxa"/>
            <w:gridSpan w:val="2"/>
            <w:vAlign w:val="center"/>
          </w:tcPr>
          <w:p w14:paraId="7D8CA349" w14:textId="77777777" w:rsidR="00EE0E8A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me of College/Institute/</w:t>
            </w:r>
          </w:p>
          <w:p w14:paraId="1761196A" w14:textId="77777777" w:rsidR="001961F7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University/Company</w:t>
            </w:r>
          </w:p>
        </w:tc>
        <w:tc>
          <w:tcPr>
            <w:tcW w:w="1742" w:type="dxa"/>
            <w:vAlign w:val="center"/>
          </w:tcPr>
          <w:p w14:paraId="0318AE96" w14:textId="77777777" w:rsidR="00EE0E8A" w:rsidRPr="00055C6E" w:rsidRDefault="00334075" w:rsidP="00334075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ity/</w:t>
            </w:r>
            <w:r w:rsidR="00EE0E8A" w:rsidRPr="00055C6E">
              <w:rPr>
                <w:color w:val="auto"/>
              </w:rPr>
              <w:t>Country</w:t>
            </w:r>
          </w:p>
        </w:tc>
        <w:tc>
          <w:tcPr>
            <w:tcW w:w="2382" w:type="dxa"/>
            <w:vAlign w:val="center"/>
          </w:tcPr>
          <w:p w14:paraId="64EE5102" w14:textId="77777777" w:rsidR="00EE0E8A" w:rsidRPr="00055C6E" w:rsidRDefault="00D7466A" w:rsidP="00D7466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jor/Specialization </w:t>
            </w:r>
          </w:p>
        </w:tc>
        <w:tc>
          <w:tcPr>
            <w:tcW w:w="1594" w:type="dxa"/>
            <w:vAlign w:val="center"/>
          </w:tcPr>
          <w:p w14:paraId="25A6B37D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uration</w:t>
            </w:r>
          </w:p>
        </w:tc>
        <w:tc>
          <w:tcPr>
            <w:tcW w:w="1134" w:type="dxa"/>
            <w:vAlign w:val="center"/>
          </w:tcPr>
          <w:p w14:paraId="07409343" w14:textId="77777777" w:rsidR="00EE0E8A" w:rsidRPr="00055C6E" w:rsidRDefault="00D7466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egree</w:t>
            </w:r>
          </w:p>
        </w:tc>
      </w:tr>
      <w:tr w:rsidR="00055C6E" w:rsidRPr="00055C6E" w14:paraId="50626859" w14:textId="77777777" w:rsidTr="00E123A6">
        <w:trPr>
          <w:jc w:val="center"/>
        </w:trPr>
        <w:tc>
          <w:tcPr>
            <w:tcW w:w="1576" w:type="dxa"/>
            <w:vAlign w:val="center"/>
          </w:tcPr>
          <w:p w14:paraId="5DA8D83E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Bachelor degree</w:t>
            </w:r>
          </w:p>
        </w:tc>
        <w:tc>
          <w:tcPr>
            <w:tcW w:w="2487" w:type="dxa"/>
            <w:gridSpan w:val="2"/>
            <w:vAlign w:val="center"/>
          </w:tcPr>
          <w:p w14:paraId="317CB085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178CAAA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A7C3F7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B9C37F6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31BAFE3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  <w:r w:rsidR="001961F7" w:rsidRPr="00055C6E">
              <w:rPr>
                <w:rFonts w:eastAsia="標楷體"/>
                <w:color w:val="auto"/>
              </w:rPr>
              <w:t xml:space="preserve">(month/year) </w:t>
            </w:r>
          </w:p>
          <w:p w14:paraId="283750F0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D28C6E0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7D23192" w14:textId="77777777" w:rsidTr="00E123A6">
        <w:trPr>
          <w:jc w:val="center"/>
        </w:trPr>
        <w:tc>
          <w:tcPr>
            <w:tcW w:w="1576" w:type="dxa"/>
            <w:vAlign w:val="center"/>
          </w:tcPr>
          <w:p w14:paraId="6A4A0A9A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ster Degree </w:t>
            </w:r>
          </w:p>
        </w:tc>
        <w:tc>
          <w:tcPr>
            <w:tcW w:w="2487" w:type="dxa"/>
            <w:gridSpan w:val="2"/>
            <w:vAlign w:val="center"/>
          </w:tcPr>
          <w:p w14:paraId="3585A1D8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629EA48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7B1A865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43A09365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024350CD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</w:p>
          <w:p w14:paraId="6B7F8A68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6EDB1FF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2933207" w14:textId="77777777" w:rsidTr="00E123A6">
        <w:trPr>
          <w:jc w:val="center"/>
        </w:trPr>
        <w:tc>
          <w:tcPr>
            <w:tcW w:w="1576" w:type="dxa"/>
            <w:vAlign w:val="center"/>
          </w:tcPr>
          <w:p w14:paraId="15C46EC8" w14:textId="77777777" w:rsidR="00EE0E8A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octoral</w:t>
            </w:r>
            <w:r w:rsidR="00EE0E8A" w:rsidRPr="00055C6E">
              <w:rPr>
                <w:color w:val="auto"/>
              </w:rPr>
              <w:t xml:space="preserve"> </w:t>
            </w:r>
            <w:r w:rsidRPr="00055C6E">
              <w:rPr>
                <w:color w:val="auto"/>
              </w:rPr>
              <w:t>Degree</w:t>
            </w:r>
          </w:p>
        </w:tc>
        <w:tc>
          <w:tcPr>
            <w:tcW w:w="2487" w:type="dxa"/>
            <w:gridSpan w:val="2"/>
            <w:vAlign w:val="center"/>
          </w:tcPr>
          <w:p w14:paraId="2BDA9FBC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7D2EC82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6C1B71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098EFDA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6364E85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</w:p>
          <w:p w14:paraId="3C6F135E" w14:textId="77777777" w:rsidR="00EE0E8A" w:rsidRPr="00055C6E" w:rsidRDefault="00EE0E8A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0C46C8D4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05CC9BF" w14:textId="77777777" w:rsidTr="00D7466A">
        <w:trPr>
          <w:jc w:val="center"/>
        </w:trPr>
        <w:tc>
          <w:tcPr>
            <w:tcW w:w="1576" w:type="dxa"/>
            <w:vAlign w:val="center"/>
          </w:tcPr>
          <w:p w14:paraId="33F2F52F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Other</w:t>
            </w:r>
            <w:r w:rsidR="001961F7" w:rsidRPr="00055C6E">
              <w:rPr>
                <w:color w:val="auto"/>
              </w:rPr>
              <w:t xml:space="preserve"> work</w:t>
            </w:r>
            <w:r w:rsidR="00334075" w:rsidRPr="00055C6E">
              <w:rPr>
                <w:color w:val="auto"/>
              </w:rPr>
              <w:t>/research</w:t>
            </w:r>
            <w:r w:rsidRPr="00055C6E">
              <w:rPr>
                <w:color w:val="auto"/>
              </w:rPr>
              <w:t xml:space="preserve"> Experiences</w:t>
            </w:r>
          </w:p>
        </w:tc>
        <w:tc>
          <w:tcPr>
            <w:tcW w:w="9339" w:type="dxa"/>
            <w:gridSpan w:val="6"/>
            <w:vAlign w:val="center"/>
          </w:tcPr>
          <w:p w14:paraId="0AB4E03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80A9D8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A4963E9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C8AB9C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10538B1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49293F4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2B4905D" w14:textId="77777777" w:rsidR="00EE0E8A" w:rsidRPr="00055C6E" w:rsidRDefault="00D7466A" w:rsidP="00741AC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Inte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rested 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ield of chemistr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 xml:space="preserve"> in this STRI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(Specify) :</w:t>
            </w:r>
          </w:p>
        </w:tc>
        <w:tc>
          <w:tcPr>
            <w:tcW w:w="5110" w:type="dxa"/>
            <w:gridSpan w:val="3"/>
            <w:vAlign w:val="center"/>
          </w:tcPr>
          <w:p w14:paraId="3412E97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13EA80F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642D3CE" w14:textId="77777777" w:rsidR="00D7466A" w:rsidRPr="00055C6E" w:rsidRDefault="00D7466A" w:rsidP="00164B0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hich professor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ould </w:t>
            </w:r>
            <w:r w:rsidR="00164B0E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you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like to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apply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for 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(</w:t>
            </w:r>
            <w:r w:rsidR="00164B0E" w:rsidRPr="00055C6E">
              <w:rPr>
                <w:rFonts w:ascii="Times New Roman" w:hAnsi="Times New Roman" w:cs="Times New Roman"/>
                <w:b/>
                <w:szCs w:val="24"/>
              </w:rPr>
              <w:t>Specif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):</w:t>
            </w:r>
          </w:p>
        </w:tc>
        <w:tc>
          <w:tcPr>
            <w:tcW w:w="5110" w:type="dxa"/>
            <w:gridSpan w:val="3"/>
            <w:vAlign w:val="center"/>
          </w:tcPr>
          <w:p w14:paraId="1CC44959" w14:textId="77777777" w:rsidR="00D7466A" w:rsidRPr="00055C6E" w:rsidRDefault="00D7466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C0A51F9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4BC2214A" w14:textId="77777777" w:rsidR="00741AC4" w:rsidRPr="00055C6E" w:rsidRDefault="00164B0E" w:rsidP="00164B0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illing to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apply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STRI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>for</w:t>
            </w:r>
          </w:p>
        </w:tc>
        <w:tc>
          <w:tcPr>
            <w:tcW w:w="5110" w:type="dxa"/>
            <w:gridSpan w:val="3"/>
            <w:vAlign w:val="center"/>
          </w:tcPr>
          <w:p w14:paraId="7183E58D" w14:textId="77777777" w:rsidR="00741AC4" w:rsidRPr="00055C6E" w:rsidRDefault="00741AC4" w:rsidP="00F77361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  <w:u w:val="single"/>
              </w:rPr>
              <w:t xml:space="preserve">    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months (4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~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6 months)</w:t>
            </w:r>
          </w:p>
        </w:tc>
      </w:tr>
      <w:tr w:rsidR="00055C6E" w:rsidRPr="00055C6E" w14:paraId="5379220E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62F7B21E" w14:textId="77777777" w:rsidR="00EE0E8A" w:rsidRPr="00055C6E" w:rsidRDefault="001961F7" w:rsidP="00164B0E">
            <w:pPr>
              <w:pStyle w:val="Default"/>
              <w:rPr>
                <w:color w:val="auto"/>
              </w:rPr>
            </w:pPr>
            <w:r w:rsidRPr="00055C6E">
              <w:rPr>
                <w:b/>
                <w:bCs/>
                <w:color w:val="auto"/>
              </w:rPr>
              <w:lastRenderedPageBreak/>
              <w:t xml:space="preserve">Emergency </w:t>
            </w:r>
            <w:r w:rsidR="00EE0E8A" w:rsidRPr="00055C6E">
              <w:rPr>
                <w:b/>
                <w:bCs/>
                <w:color w:val="auto"/>
              </w:rPr>
              <w:t xml:space="preserve">Contact Person in </w:t>
            </w:r>
            <w:r w:rsidR="00164B0E" w:rsidRPr="00055C6E">
              <w:rPr>
                <w:b/>
                <w:bCs/>
                <w:color w:val="auto"/>
              </w:rPr>
              <w:t>your country</w:t>
            </w:r>
            <w:r w:rsidRPr="00055C6E">
              <w:rPr>
                <w:b/>
                <w:bCs/>
                <w:color w:val="auto"/>
              </w:rPr>
              <w:t xml:space="preserve"> or </w:t>
            </w:r>
            <w:r w:rsidR="00164B0E" w:rsidRPr="00055C6E">
              <w:rPr>
                <w:b/>
                <w:bCs/>
                <w:color w:val="auto"/>
              </w:rPr>
              <w:t xml:space="preserve">in </w:t>
            </w:r>
            <w:r w:rsidR="00EE0E8A" w:rsidRPr="00055C6E">
              <w:rPr>
                <w:b/>
                <w:bCs/>
                <w:color w:val="auto"/>
              </w:rPr>
              <w:t>Taiwan</w:t>
            </w:r>
          </w:p>
        </w:tc>
      </w:tr>
      <w:tr w:rsidR="00055C6E" w:rsidRPr="00055C6E" w14:paraId="755A1F9B" w14:textId="77777777" w:rsidTr="00E123A6">
        <w:trPr>
          <w:jc w:val="center"/>
        </w:trPr>
        <w:tc>
          <w:tcPr>
            <w:tcW w:w="1576" w:type="dxa"/>
            <w:vAlign w:val="center"/>
          </w:tcPr>
          <w:p w14:paraId="691C6846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</w:tc>
        <w:tc>
          <w:tcPr>
            <w:tcW w:w="2487" w:type="dxa"/>
            <w:gridSpan w:val="2"/>
            <w:vAlign w:val="center"/>
          </w:tcPr>
          <w:p w14:paraId="01D922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020FE60D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Phone</w:t>
            </w:r>
          </w:p>
        </w:tc>
        <w:tc>
          <w:tcPr>
            <w:tcW w:w="2382" w:type="dxa"/>
            <w:vAlign w:val="center"/>
          </w:tcPr>
          <w:p w14:paraId="36F93E3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12D59FD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ship</w:t>
            </w:r>
          </w:p>
        </w:tc>
        <w:tc>
          <w:tcPr>
            <w:tcW w:w="1134" w:type="dxa"/>
            <w:vAlign w:val="center"/>
          </w:tcPr>
          <w:p w14:paraId="2862E78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022477A" w14:textId="77777777" w:rsidTr="00E123A6">
        <w:trPr>
          <w:jc w:val="center"/>
        </w:trPr>
        <w:tc>
          <w:tcPr>
            <w:tcW w:w="1576" w:type="dxa"/>
            <w:vAlign w:val="center"/>
          </w:tcPr>
          <w:p w14:paraId="1D7B622A" w14:textId="77777777" w:rsidR="00EE0E8A" w:rsidRPr="00055C6E" w:rsidRDefault="00EE0E8A" w:rsidP="0071193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ddress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o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Contact</w:t>
            </w:r>
          </w:p>
        </w:tc>
        <w:tc>
          <w:tcPr>
            <w:tcW w:w="4229" w:type="dxa"/>
            <w:gridSpan w:val="3"/>
            <w:vAlign w:val="center"/>
          </w:tcPr>
          <w:p w14:paraId="2171AB9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0D19561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35C80EF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2ECB0A5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</w:t>
            </w:r>
          </w:p>
        </w:tc>
        <w:tc>
          <w:tcPr>
            <w:tcW w:w="2728" w:type="dxa"/>
            <w:gridSpan w:val="2"/>
            <w:vAlign w:val="center"/>
          </w:tcPr>
          <w:p w14:paraId="3E59A5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3D1F174" w14:textId="77777777" w:rsidTr="00B313B6">
        <w:trPr>
          <w:jc w:val="center"/>
        </w:trPr>
        <w:tc>
          <w:tcPr>
            <w:tcW w:w="10915" w:type="dxa"/>
            <w:gridSpan w:val="7"/>
            <w:vAlign w:val="center"/>
          </w:tcPr>
          <w:p w14:paraId="0E1CD988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nces:</w:t>
            </w:r>
          </w:p>
        </w:tc>
      </w:tr>
      <w:tr w:rsidR="00055C6E" w:rsidRPr="00055C6E" w14:paraId="39B90855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2828A7B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1</w:t>
            </w:r>
          </w:p>
          <w:p w14:paraId="3AB6D04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261017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2E83267A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7867D8C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42F44EEB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Email and Phone number: (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)</w:t>
            </w:r>
          </w:p>
          <w:p w14:paraId="3184545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3CA3F4E1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2</w:t>
            </w:r>
          </w:p>
          <w:p w14:paraId="78F637D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8C87C8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5E5F4ACC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08C54D9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143DD59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 and Phone number: (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)</w:t>
            </w:r>
          </w:p>
          <w:p w14:paraId="23381637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56E4470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0A81823E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Declaration</w:t>
            </w:r>
          </w:p>
        </w:tc>
      </w:tr>
      <w:tr w:rsidR="00055C6E" w:rsidRPr="00055C6E" w14:paraId="77D52F8C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12445435" w14:textId="77777777" w:rsidR="00B50F43" w:rsidRPr="00055C6E" w:rsidRDefault="00E123A6" w:rsidP="00B50F43">
            <w:pPr>
              <w:rPr>
                <w:rFonts w:ascii="Times New Roman" w:hAnsi="Times New Roman" w:cs="Times New Roman"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  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>I authorize this University to verify all of the above information provided. After being admitted into this ST</w:t>
            </w:r>
            <w:r w:rsidR="004304F4" w:rsidRPr="00055C6E">
              <w:rPr>
                <w:rFonts w:ascii="Times New Roman" w:hAnsi="Times New Roman" w:cs="Times New Roman"/>
                <w:szCs w:val="24"/>
              </w:rPr>
              <w:t>RI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>@KMU provided, if any of the information provided are found and proved to be false, I have no objections in accepting the consequence of having my grant status revoked.</w:t>
            </w:r>
          </w:p>
          <w:p w14:paraId="625F2EB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7890554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pplicant’s Signature:                          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    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Date:   (month)    (day)     (year)</w:t>
            </w:r>
          </w:p>
          <w:p w14:paraId="5423ADF3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25DF4A36" w14:textId="77777777" w:rsidR="00C625C7" w:rsidRPr="00055C6E" w:rsidRDefault="00C625C7" w:rsidP="00C625C7">
      <w:pPr>
        <w:rPr>
          <w:rFonts w:ascii="Book Antiqua" w:hAnsi="Book Antiqua"/>
          <w:b/>
          <w:u w:val="single"/>
        </w:rPr>
      </w:pPr>
      <w:r w:rsidRPr="00055C6E">
        <w:rPr>
          <w:rFonts w:ascii="Book Antiqua" w:hAnsi="Book Antiqua"/>
          <w:b/>
          <w:u w:val="single"/>
        </w:rPr>
        <w:t>Additional Documents Required:</w:t>
      </w:r>
    </w:p>
    <w:p w14:paraId="022EAF4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Detailed Resume/CV</w:t>
      </w:r>
    </w:p>
    <w:p w14:paraId="54069FA4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Highest-level qualification degree certificate or diploma</w:t>
      </w:r>
    </w:p>
    <w:p w14:paraId="1D272B8D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 xml:space="preserve">Highest-level qualification degree Transcripts </w:t>
      </w:r>
      <w:r w:rsidRPr="00055C6E">
        <w:rPr>
          <w:rFonts w:ascii="Book Antiqua" w:hAnsi="Book Antiqua" w:hint="eastAsia"/>
        </w:rPr>
        <w:t>(</w:t>
      </w:r>
      <w:r w:rsidRPr="00055C6E">
        <w:rPr>
          <w:rFonts w:ascii="Book Antiqua" w:hAnsi="Book Antiqua"/>
        </w:rPr>
        <w:t>Consolidated grade sheet)</w:t>
      </w:r>
    </w:p>
    <w:p w14:paraId="02BE89F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1 ~ 2 Recommendation letters - At least o</w:t>
      </w:r>
      <w:r w:rsidRPr="00055C6E">
        <w:rPr>
          <w:rFonts w:ascii="Book Antiqua" w:hAnsi="Book Antiqua" w:hint="eastAsia"/>
        </w:rPr>
        <w:t xml:space="preserve">ne </w:t>
      </w:r>
      <w:r w:rsidRPr="00055C6E">
        <w:rPr>
          <w:rFonts w:ascii="Book Antiqua" w:hAnsi="Book Antiqua"/>
        </w:rPr>
        <w:t>recommendation letter from your current or previous college or company.</w:t>
      </w:r>
    </w:p>
    <w:p w14:paraId="62BF254A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Passport Copy</w:t>
      </w:r>
    </w:p>
    <w:p w14:paraId="5A0664F2" w14:textId="202F497A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Research plan and proposal</w:t>
      </w:r>
    </w:p>
    <w:p w14:paraId="545FBCD9" w14:textId="77777777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>
        <w:rPr>
          <w:rFonts w:ascii="Book Antiqua" w:hAnsi="Book Antiqua"/>
        </w:rPr>
        <w:t>Potential Adviser Agreement Form</w:t>
      </w:r>
    </w:p>
    <w:p w14:paraId="425B7952" w14:textId="7F89611E" w:rsidR="00C625C7" w:rsidRP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C625C7">
        <w:rPr>
          <w:rFonts w:ascii="Times New Roman" w:hAnsi="Times New Roman" w:cs="Times New Roman"/>
          <w:b/>
          <w:bCs/>
          <w:szCs w:val="24"/>
        </w:rPr>
        <w:t xml:space="preserve">*Scanned electronic copy of filled application form along with required documents should be submitted through email as a zipped file to Miss Peggie Lo, </w:t>
      </w:r>
      <w:hyperlink r:id="rId11" w:history="1">
        <w:r w:rsidRPr="00C625C7">
          <w:rPr>
            <w:rStyle w:val="a3"/>
            <w:rFonts w:ascii="Times New Roman" w:eastAsia="Times New Roman" w:hAnsi="Times New Roman" w:cs="Times New Roman"/>
            <w:b/>
            <w:color w:val="auto"/>
            <w:kern w:val="0"/>
            <w:szCs w:val="24"/>
          </w:rPr>
          <w:t>peggielo@kmu.edu.tw</w:t>
        </w:r>
      </w:hyperlink>
    </w:p>
    <w:p w14:paraId="7B5D8EDF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lastRenderedPageBreak/>
        <w:t>Kaohsiung Medical University (KMU)</w:t>
      </w:r>
    </w:p>
    <w:p w14:paraId="4F3EEC62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t>Department of Medicinal and Applied Chemistry</w:t>
      </w:r>
    </w:p>
    <w:p w14:paraId="3BFF50AE" w14:textId="40E124DD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TEEP </w:t>
      </w:r>
      <w:r w:rsidRPr="00C625C7">
        <w:rPr>
          <w:rFonts w:ascii="Times New Roman" w:hAnsi="Times New Roman" w:cs="Times New Roman"/>
          <w:b/>
          <w:bCs/>
          <w:sz w:val="32"/>
          <w:szCs w:val="32"/>
        </w:rPr>
        <w:t>Potential Adviser Agreement Form</w:t>
      </w:r>
    </w:p>
    <w:p w14:paraId="4CC6FE5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09178B33" w14:textId="36A4A970" w:rsidR="00C625C7" w:rsidRDefault="00C625C7" w:rsidP="00C625C7">
      <w:pPr>
        <w:rPr>
          <w:rFonts w:ascii="Times New Roman" w:hAnsi="Times New Roman" w:cs="Times New Roman"/>
        </w:rPr>
      </w:pPr>
    </w:p>
    <w:p w14:paraId="6605085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6743DD38" w14:textId="77777777" w:rsidR="00C625C7" w:rsidRPr="00C625C7" w:rsidRDefault="00C625C7" w:rsidP="00C625C7">
      <w:pPr>
        <w:rPr>
          <w:rFonts w:ascii="Times New Roman" w:hAnsi="Times New Roman" w:cs="Times New Roman"/>
          <w:sz w:val="28"/>
        </w:rPr>
      </w:pPr>
      <w:r w:rsidRPr="00C625C7">
        <w:rPr>
          <w:rFonts w:ascii="Times New Roman" w:hAnsi="Times New Roman" w:cs="Times New Roman"/>
          <w:sz w:val="28"/>
        </w:rPr>
        <w:t>Student Information:</w:t>
      </w:r>
    </w:p>
    <w:p w14:paraId="318AA84D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2F676E96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Full Nam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 </w:t>
      </w:r>
      <w:r w:rsidRPr="00C625C7">
        <w:rPr>
          <w:rFonts w:ascii="Times New Roman" w:hAnsi="Times New Roman" w:cs="Times New Roman"/>
        </w:rPr>
        <w:t xml:space="preserve">          </w:t>
      </w:r>
    </w:p>
    <w:p w14:paraId="2E0A377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58FE1124" w14:textId="77777777" w:rsidR="00C625C7" w:rsidRPr="00C625C7" w:rsidRDefault="00C625C7" w:rsidP="00C625C7">
      <w:pPr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Phon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</w:t>
      </w:r>
      <w:r w:rsidRPr="00C625C7">
        <w:rPr>
          <w:rFonts w:ascii="Times New Roman" w:hAnsi="Times New Roman" w:cs="Times New Roman"/>
        </w:rPr>
        <w:t xml:space="preserve">          E-mail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</w:t>
      </w:r>
    </w:p>
    <w:p w14:paraId="25E46E2B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4763242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416F301B" w14:textId="0B61D136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I, Prof.</w:t>
      </w:r>
      <w:r w:rsidRPr="00C625C7">
        <w:rPr>
          <w:rFonts w:ascii="Times New Roman" w:hAnsi="Times New Roman" w:cs="Times New Roman"/>
          <w:u w:val="single"/>
        </w:rPr>
        <w:t xml:space="preserve">                </w:t>
      </w:r>
      <w:r w:rsidRPr="00C625C7">
        <w:rPr>
          <w:rFonts w:ascii="Times New Roman" w:hAnsi="Times New Roman" w:cs="Times New Roman"/>
        </w:rPr>
        <w:t xml:space="preserve">, has been confirmed that I’m the potential adviser of the application student named </w:t>
      </w:r>
      <w:r w:rsidRPr="00C625C7">
        <w:rPr>
          <w:rFonts w:ascii="Times New Roman" w:hAnsi="Times New Roman" w:cs="Times New Roman"/>
          <w:u w:val="single"/>
        </w:rPr>
        <w:t xml:space="preserve">              </w:t>
      </w:r>
      <w:r w:rsidRPr="00C625C7">
        <w:rPr>
          <w:rFonts w:ascii="Times New Roman" w:hAnsi="Times New Roman" w:cs="Times New Roman"/>
        </w:rPr>
        <w:t xml:space="preserve"> for his/her thesis /dissertation during his/her stipulated study period in </w:t>
      </w:r>
      <w:r>
        <w:rPr>
          <w:rFonts w:ascii="Times New Roman" w:hAnsi="Times New Roman" w:cs="Times New Roman"/>
        </w:rPr>
        <w:t xml:space="preserve">TEEP program in </w:t>
      </w:r>
      <w:r w:rsidRPr="00C625C7">
        <w:rPr>
          <w:rFonts w:ascii="Times New Roman" w:hAnsi="Times New Roman" w:cs="Times New Roman"/>
        </w:rPr>
        <w:t>the Department of Medicinal and Applied Chemistry, KMU.</w:t>
      </w:r>
    </w:p>
    <w:p w14:paraId="61955545" w14:textId="77777777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</w:p>
    <w:p w14:paraId="38F533A0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31CA48C2" w14:textId="77777777" w:rsidR="00C625C7" w:rsidRPr="00C625C7" w:rsidRDefault="00C625C7" w:rsidP="00C625C7">
      <w:pPr>
        <w:ind w:firstLineChars="1300" w:firstLine="3120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Professor’s signatur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</w:p>
    <w:p w14:paraId="385606D4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5750D060" w14:textId="77777777" w:rsidR="00C625C7" w:rsidRPr="00C625C7" w:rsidRDefault="00C625C7" w:rsidP="00C625C7">
      <w:pPr>
        <w:ind w:firstLine="4680"/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Dat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  <w:r w:rsidRPr="00C625C7">
        <w:rPr>
          <w:rFonts w:ascii="Times New Roman" w:hAnsi="Times New Roman" w:cs="Times New Roman"/>
        </w:rPr>
        <w:t xml:space="preserve"> </w:t>
      </w:r>
    </w:p>
    <w:p w14:paraId="6CD2F681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05164912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6B5AB110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37B72BB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5155F9C7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12D3A94" w14:textId="77777777" w:rsidR="00C625C7" w:rsidRDefault="00C625C7" w:rsidP="00EE0E8A">
      <w:pPr>
        <w:rPr>
          <w:rFonts w:ascii="Book Antiqua" w:hAnsi="Book Antiqua"/>
          <w:b/>
          <w:u w:val="single"/>
        </w:rPr>
      </w:pPr>
    </w:p>
    <w:sectPr w:rsidR="00C625C7" w:rsidSect="00C625C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080" w:bottom="1440" w:left="1080" w:header="72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8A68C" w14:textId="77777777" w:rsidR="00105F56" w:rsidRDefault="00105F56" w:rsidP="009D3591">
      <w:r>
        <w:separator/>
      </w:r>
    </w:p>
  </w:endnote>
  <w:endnote w:type="continuationSeparator" w:id="0">
    <w:p w14:paraId="7DF7B409" w14:textId="77777777" w:rsidR="00105F56" w:rsidRDefault="00105F56" w:rsidP="009D3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15DC0" w14:textId="77777777" w:rsidR="009D3591" w:rsidRDefault="009D359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0895596"/>
      <w:docPartObj>
        <w:docPartGallery w:val="Page Numbers (Bottom of Page)"/>
        <w:docPartUnique/>
      </w:docPartObj>
    </w:sdtPr>
    <w:sdtEndPr/>
    <w:sdtContent>
      <w:sdt>
        <w:sdtPr>
          <w:id w:val="1048030652"/>
          <w:docPartObj>
            <w:docPartGallery w:val="Page Numbers (Top of Page)"/>
            <w:docPartUnique/>
          </w:docPartObj>
        </w:sdtPr>
        <w:sdtEndPr/>
        <w:sdtContent>
          <w:p w14:paraId="36EA2F5B" w14:textId="7065B833" w:rsidR="009D3591" w:rsidRDefault="009D3591">
            <w:pPr>
              <w:pStyle w:val="aa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61C2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61C2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127778C" w14:textId="77777777" w:rsidR="009D3591" w:rsidRDefault="009D3591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4E88C" w14:textId="77777777" w:rsidR="009D3591" w:rsidRDefault="009D359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DA1D86" w14:textId="77777777" w:rsidR="00105F56" w:rsidRDefault="00105F56" w:rsidP="009D3591">
      <w:r>
        <w:separator/>
      </w:r>
    </w:p>
  </w:footnote>
  <w:footnote w:type="continuationSeparator" w:id="0">
    <w:p w14:paraId="020C86E4" w14:textId="77777777" w:rsidR="00105F56" w:rsidRDefault="00105F56" w:rsidP="009D3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51B2E" w14:textId="77777777" w:rsidR="009D3591" w:rsidRDefault="009D3591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61C51" w14:textId="77777777" w:rsidR="009D3591" w:rsidRDefault="009D3591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6E7FF" w14:textId="77777777" w:rsidR="009D3591" w:rsidRDefault="009D359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9F36F0"/>
    <w:multiLevelType w:val="multilevel"/>
    <w:tmpl w:val="8F1A5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E1643E"/>
    <w:multiLevelType w:val="multilevel"/>
    <w:tmpl w:val="D01C5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F638B0"/>
    <w:multiLevelType w:val="hybridMultilevel"/>
    <w:tmpl w:val="BCEC441A"/>
    <w:lvl w:ilvl="0" w:tplc="5BF8A3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zQ1MrA0MzUyMTZV0lEKTi0uzszPAykwrAUA4hC1oCwAAAA="/>
  </w:docVars>
  <w:rsids>
    <w:rsidRoot w:val="00E44AEB"/>
    <w:rsid w:val="000011E0"/>
    <w:rsid w:val="00053FA8"/>
    <w:rsid w:val="00055C6E"/>
    <w:rsid w:val="00056882"/>
    <w:rsid w:val="00102B09"/>
    <w:rsid w:val="00105F56"/>
    <w:rsid w:val="00161C26"/>
    <w:rsid w:val="00164B0E"/>
    <w:rsid w:val="00187D49"/>
    <w:rsid w:val="001904BC"/>
    <w:rsid w:val="001961F7"/>
    <w:rsid w:val="001D452A"/>
    <w:rsid w:val="00237EAA"/>
    <w:rsid w:val="002E2ED6"/>
    <w:rsid w:val="002E7791"/>
    <w:rsid w:val="00334075"/>
    <w:rsid w:val="003659A1"/>
    <w:rsid w:val="003F4548"/>
    <w:rsid w:val="00420F2E"/>
    <w:rsid w:val="004304F4"/>
    <w:rsid w:val="00490D1F"/>
    <w:rsid w:val="004D4710"/>
    <w:rsid w:val="004E5FC5"/>
    <w:rsid w:val="004F2D5A"/>
    <w:rsid w:val="00512003"/>
    <w:rsid w:val="00564A92"/>
    <w:rsid w:val="005A1C43"/>
    <w:rsid w:val="00660C73"/>
    <w:rsid w:val="00687803"/>
    <w:rsid w:val="0069218C"/>
    <w:rsid w:val="00697D57"/>
    <w:rsid w:val="006F557E"/>
    <w:rsid w:val="00711932"/>
    <w:rsid w:val="00741AC4"/>
    <w:rsid w:val="00842C01"/>
    <w:rsid w:val="00852DE6"/>
    <w:rsid w:val="008D1A9C"/>
    <w:rsid w:val="008D1BF9"/>
    <w:rsid w:val="00907549"/>
    <w:rsid w:val="00936F7E"/>
    <w:rsid w:val="00951507"/>
    <w:rsid w:val="0096481F"/>
    <w:rsid w:val="009837B0"/>
    <w:rsid w:val="009D3591"/>
    <w:rsid w:val="00A3136C"/>
    <w:rsid w:val="00A54B02"/>
    <w:rsid w:val="00AF58AB"/>
    <w:rsid w:val="00B03B40"/>
    <w:rsid w:val="00B50F43"/>
    <w:rsid w:val="00B7590E"/>
    <w:rsid w:val="00B8503C"/>
    <w:rsid w:val="00B957DF"/>
    <w:rsid w:val="00C14829"/>
    <w:rsid w:val="00C625C7"/>
    <w:rsid w:val="00CB0AD3"/>
    <w:rsid w:val="00CE4E07"/>
    <w:rsid w:val="00CE52F1"/>
    <w:rsid w:val="00D1023C"/>
    <w:rsid w:val="00D665FD"/>
    <w:rsid w:val="00D7466A"/>
    <w:rsid w:val="00DC2EDB"/>
    <w:rsid w:val="00E123A6"/>
    <w:rsid w:val="00E44AEB"/>
    <w:rsid w:val="00EE0E8A"/>
    <w:rsid w:val="00F77361"/>
    <w:rsid w:val="00F81440"/>
    <w:rsid w:val="00FC0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C5C97C7"/>
  <w15:docId w15:val="{23432668-D2E6-4E37-8ED1-98C67275B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4E07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CE4E0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a4">
    <w:name w:val="List Paragraph"/>
    <w:basedOn w:val="a"/>
    <w:uiPriority w:val="34"/>
    <w:qFormat/>
    <w:rsid w:val="00420F2E"/>
    <w:pPr>
      <w:ind w:left="720"/>
      <w:contextualSpacing/>
    </w:pPr>
  </w:style>
  <w:style w:type="paragraph" w:customStyle="1" w:styleId="Default">
    <w:name w:val="Default"/>
    <w:rsid w:val="00EE0E8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table" w:styleId="a5">
    <w:name w:val="Table Grid"/>
    <w:basedOn w:val="a1"/>
    <w:uiPriority w:val="39"/>
    <w:rsid w:val="00EE0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F814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8144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9D3591"/>
  </w:style>
  <w:style w:type="paragraph" w:styleId="aa">
    <w:name w:val="footer"/>
    <w:basedOn w:val="a"/>
    <w:link w:val="ab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9D3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ggielo@kmu.edu.tw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ust.edu.tw/en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eggielo@kmu.edu.tw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kumar@kmu.edu.tw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hem.kmu.edu.tw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22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羅珮綺</dc:creator>
  <cp:lastModifiedBy>珮綺 羅</cp:lastModifiedBy>
  <cp:revision>5</cp:revision>
  <cp:lastPrinted>2018-08-30T03:32:00Z</cp:lastPrinted>
  <dcterms:created xsi:type="dcterms:W3CDTF">2019-02-26T01:52:00Z</dcterms:created>
  <dcterms:modified xsi:type="dcterms:W3CDTF">2019-03-12T09:16:00Z</dcterms:modified>
</cp:coreProperties>
</file>